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4E8F5D" w14:textId="48D22CC2" w:rsidR="007A5505" w:rsidRPr="00370F78" w:rsidRDefault="007A5505" w:rsidP="00D77DA8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370F78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Proposed Reviewers for Manuscript Submission to </w:t>
      </w:r>
      <w:r w:rsidRPr="00370F78">
        <w:rPr>
          <w:rFonts w:ascii="Times New Roman" w:hAnsi="Times New Roman" w:cs="Times New Roman"/>
          <w:b/>
          <w:bCs/>
          <w:sz w:val="24"/>
          <w:szCs w:val="24"/>
          <w:lang w:val="en-GB"/>
        </w:rPr>
        <w:t>GEMA Online Journal of Language Studies</w:t>
      </w:r>
    </w:p>
    <w:p w14:paraId="420BDB47" w14:textId="5BE81399" w:rsidR="007A5505" w:rsidRPr="00370F78" w:rsidRDefault="007A5505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43973359" w14:textId="5A45955D" w:rsidR="007A5505" w:rsidRPr="00370F78" w:rsidRDefault="007A5505" w:rsidP="007A5505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370F78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Reviewer 1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7178"/>
      </w:tblGrid>
      <w:tr w:rsidR="007A5505" w:rsidRPr="00370F78" w14:paraId="1DCC571F" w14:textId="77777777" w:rsidTr="00D77DA8">
        <w:tc>
          <w:tcPr>
            <w:tcW w:w="1838" w:type="dxa"/>
          </w:tcPr>
          <w:p w14:paraId="6A5A027D" w14:textId="42CC4E25" w:rsidR="007A5505" w:rsidRPr="00370F78" w:rsidRDefault="007A5505" w:rsidP="007A5505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ame:</w:t>
            </w:r>
          </w:p>
        </w:tc>
        <w:tc>
          <w:tcPr>
            <w:tcW w:w="7178" w:type="dxa"/>
          </w:tcPr>
          <w:p w14:paraId="1A1E771D" w14:textId="404867CA" w:rsidR="007A5505" w:rsidRPr="00370F78" w:rsidRDefault="00D77DA8" w:rsidP="007A5505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Assoc. Prof. </w:t>
            </w:r>
            <w:proofErr w:type="spellStart"/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r.</w:t>
            </w:r>
            <w:proofErr w:type="spellEnd"/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minabibi</w:t>
            </w:r>
            <w:proofErr w:type="spellEnd"/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aidalvi</w:t>
            </w:r>
            <w:proofErr w:type="spellEnd"/>
          </w:p>
        </w:tc>
      </w:tr>
      <w:tr w:rsidR="007A5505" w:rsidRPr="00370F78" w14:paraId="73355240" w14:textId="77777777" w:rsidTr="00D77DA8">
        <w:tc>
          <w:tcPr>
            <w:tcW w:w="1838" w:type="dxa"/>
          </w:tcPr>
          <w:p w14:paraId="433713F5" w14:textId="672F2544" w:rsidR="007A5505" w:rsidRPr="00370F78" w:rsidRDefault="007A5505" w:rsidP="007A5505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esignation:</w:t>
            </w:r>
          </w:p>
        </w:tc>
        <w:tc>
          <w:tcPr>
            <w:tcW w:w="7178" w:type="dxa"/>
          </w:tcPr>
          <w:p w14:paraId="330573B9" w14:textId="0121CAE7" w:rsidR="007A5505" w:rsidRPr="00370F78" w:rsidRDefault="00D77DA8" w:rsidP="007A5505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rofessor (Associate)</w:t>
            </w:r>
          </w:p>
        </w:tc>
      </w:tr>
      <w:tr w:rsidR="007A5505" w:rsidRPr="00370F78" w14:paraId="357A887D" w14:textId="77777777" w:rsidTr="00D77DA8">
        <w:tc>
          <w:tcPr>
            <w:tcW w:w="1838" w:type="dxa"/>
          </w:tcPr>
          <w:p w14:paraId="5FA15D7B" w14:textId="137916DD" w:rsidR="007A5505" w:rsidRPr="00370F78" w:rsidRDefault="007A5505" w:rsidP="007A5505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ffiliation:</w:t>
            </w:r>
          </w:p>
        </w:tc>
        <w:tc>
          <w:tcPr>
            <w:tcW w:w="7178" w:type="dxa"/>
          </w:tcPr>
          <w:p w14:paraId="4C8C17D1" w14:textId="2114D78A" w:rsidR="007A5505" w:rsidRPr="00370F78" w:rsidRDefault="00D77DA8" w:rsidP="00D77DA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kademi</w:t>
            </w:r>
            <w:proofErr w:type="spellEnd"/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engajian</w:t>
            </w:r>
            <w:proofErr w:type="spellEnd"/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Bahasa</w:t>
            </w:r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Universiti Teknologi MARA</w:t>
            </w:r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proofErr w:type="spellStart"/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awangan</w:t>
            </w:r>
            <w:proofErr w:type="spellEnd"/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Johor </w:t>
            </w:r>
            <w:proofErr w:type="spellStart"/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Kampus</w:t>
            </w:r>
            <w:proofErr w:type="spellEnd"/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asir</w:t>
            </w:r>
            <w:proofErr w:type="spellEnd"/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Gudang</w:t>
            </w:r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Johor </w:t>
            </w:r>
            <w:proofErr w:type="spellStart"/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arul</w:t>
            </w:r>
            <w:proofErr w:type="spellEnd"/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akzim</w:t>
            </w:r>
            <w:proofErr w:type="spellEnd"/>
          </w:p>
        </w:tc>
      </w:tr>
      <w:tr w:rsidR="007A5505" w:rsidRPr="00370F78" w14:paraId="2A423218" w14:textId="77777777" w:rsidTr="00D77DA8">
        <w:tc>
          <w:tcPr>
            <w:tcW w:w="1838" w:type="dxa"/>
          </w:tcPr>
          <w:p w14:paraId="38D2FBE7" w14:textId="1DCCFD29" w:rsidR="007A5505" w:rsidRPr="00370F78" w:rsidRDefault="007A5505" w:rsidP="007A5505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-mail Address:</w:t>
            </w:r>
          </w:p>
        </w:tc>
        <w:tc>
          <w:tcPr>
            <w:tcW w:w="7178" w:type="dxa"/>
          </w:tcPr>
          <w:p w14:paraId="11169441" w14:textId="250B7CEB" w:rsidR="007A5505" w:rsidRPr="00370F78" w:rsidRDefault="00D77DA8" w:rsidP="007A5505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minabibi@uitm.edu.my</w:t>
            </w:r>
          </w:p>
        </w:tc>
      </w:tr>
    </w:tbl>
    <w:p w14:paraId="3A7FE71A" w14:textId="77777777" w:rsidR="007A5505" w:rsidRPr="00370F78" w:rsidRDefault="007A5505" w:rsidP="007A5505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594A1B52" w14:textId="7896A5F1" w:rsidR="007A5505" w:rsidRPr="00370F78" w:rsidRDefault="007A5505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370F78">
        <w:rPr>
          <w:rFonts w:ascii="Times New Roman" w:hAnsi="Times New Roman" w:cs="Times New Roman"/>
          <w:b/>
          <w:bCs/>
          <w:sz w:val="24"/>
          <w:szCs w:val="24"/>
          <w:lang w:val="en-GB"/>
        </w:rPr>
        <w:t>Reviewer 2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7178"/>
      </w:tblGrid>
      <w:tr w:rsidR="00D77DA8" w:rsidRPr="00370F78" w14:paraId="77C6ADB7" w14:textId="77777777" w:rsidTr="00D77DA8">
        <w:tc>
          <w:tcPr>
            <w:tcW w:w="1838" w:type="dxa"/>
          </w:tcPr>
          <w:p w14:paraId="44C4522D" w14:textId="77777777" w:rsidR="00D77DA8" w:rsidRPr="00370F78" w:rsidRDefault="00D77DA8" w:rsidP="00BF3BD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ame:</w:t>
            </w:r>
          </w:p>
        </w:tc>
        <w:tc>
          <w:tcPr>
            <w:tcW w:w="7178" w:type="dxa"/>
          </w:tcPr>
          <w:p w14:paraId="3A916B1B" w14:textId="18032C23" w:rsidR="00D77DA8" w:rsidRPr="00370F78" w:rsidRDefault="00D77DA8" w:rsidP="00BF3BD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r.</w:t>
            </w:r>
            <w:proofErr w:type="spellEnd"/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Siti </w:t>
            </w:r>
            <w:proofErr w:type="spellStart"/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huhaida</w:t>
            </w:r>
            <w:proofErr w:type="spellEnd"/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hukor</w:t>
            </w:r>
            <w:proofErr w:type="spellEnd"/>
          </w:p>
        </w:tc>
      </w:tr>
      <w:tr w:rsidR="00D77DA8" w:rsidRPr="00370F78" w14:paraId="624AE4CB" w14:textId="77777777" w:rsidTr="00D77DA8">
        <w:tc>
          <w:tcPr>
            <w:tcW w:w="1838" w:type="dxa"/>
          </w:tcPr>
          <w:p w14:paraId="1C034D8E" w14:textId="77777777" w:rsidR="00D77DA8" w:rsidRPr="00370F78" w:rsidRDefault="00D77DA8" w:rsidP="00BF3BD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esignation:</w:t>
            </w:r>
          </w:p>
        </w:tc>
        <w:tc>
          <w:tcPr>
            <w:tcW w:w="7178" w:type="dxa"/>
          </w:tcPr>
          <w:p w14:paraId="45C2EEAB" w14:textId="3D23952C" w:rsidR="00D77DA8" w:rsidRPr="00370F78" w:rsidRDefault="00D77DA8" w:rsidP="00BF3BD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enior Lecturer</w:t>
            </w:r>
          </w:p>
        </w:tc>
      </w:tr>
      <w:tr w:rsidR="00D77DA8" w:rsidRPr="00370F78" w14:paraId="31736D32" w14:textId="77777777" w:rsidTr="00D77DA8">
        <w:tc>
          <w:tcPr>
            <w:tcW w:w="1838" w:type="dxa"/>
          </w:tcPr>
          <w:p w14:paraId="6E38354E" w14:textId="77777777" w:rsidR="00D77DA8" w:rsidRPr="00370F78" w:rsidRDefault="00D77DA8" w:rsidP="00BF3BD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ffiliation:</w:t>
            </w:r>
          </w:p>
        </w:tc>
        <w:tc>
          <w:tcPr>
            <w:tcW w:w="7178" w:type="dxa"/>
          </w:tcPr>
          <w:p w14:paraId="7D61F14F" w14:textId="0AEDF591" w:rsidR="00D77DA8" w:rsidRPr="00370F78" w:rsidRDefault="00D77DA8" w:rsidP="00BF3BD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Faculty Of Languages </w:t>
            </w:r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</w:t>
            </w:r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nd Communication, Universiti Pendidikan Sultan Idris (UPSI), </w:t>
            </w:r>
            <w:proofErr w:type="spellStart"/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anjung</w:t>
            </w:r>
            <w:proofErr w:type="spellEnd"/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alim</w:t>
            </w:r>
            <w:proofErr w:type="spellEnd"/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 Perak, Malaysia.</w:t>
            </w:r>
          </w:p>
        </w:tc>
      </w:tr>
      <w:tr w:rsidR="00D77DA8" w:rsidRPr="00370F78" w14:paraId="261CEA26" w14:textId="77777777" w:rsidTr="00D77DA8">
        <w:tc>
          <w:tcPr>
            <w:tcW w:w="1838" w:type="dxa"/>
          </w:tcPr>
          <w:p w14:paraId="3430D6A1" w14:textId="77777777" w:rsidR="00D77DA8" w:rsidRPr="00370F78" w:rsidRDefault="00D77DA8" w:rsidP="00BF3BD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-mail Address:</w:t>
            </w:r>
          </w:p>
        </w:tc>
        <w:tc>
          <w:tcPr>
            <w:tcW w:w="7178" w:type="dxa"/>
          </w:tcPr>
          <w:p w14:paraId="50A6B28F" w14:textId="393E44AD" w:rsidR="00D77DA8" w:rsidRPr="00370F78" w:rsidRDefault="00D77DA8" w:rsidP="00BF3BD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shuhaida@fbk.upsi.edu.my</w:t>
            </w:r>
          </w:p>
        </w:tc>
      </w:tr>
    </w:tbl>
    <w:p w14:paraId="4668FD25" w14:textId="77777777" w:rsidR="00D77DA8" w:rsidRPr="00370F78" w:rsidRDefault="00D77DA8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47A4525C" w14:textId="3E4F713F" w:rsidR="007A5505" w:rsidRPr="00370F78" w:rsidRDefault="007A5505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370F78">
        <w:rPr>
          <w:rFonts w:ascii="Times New Roman" w:hAnsi="Times New Roman" w:cs="Times New Roman"/>
          <w:b/>
          <w:bCs/>
          <w:sz w:val="24"/>
          <w:szCs w:val="24"/>
          <w:lang w:val="en-GB"/>
        </w:rPr>
        <w:t>Reviewer 3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7178"/>
      </w:tblGrid>
      <w:tr w:rsidR="00D77DA8" w:rsidRPr="00370F78" w14:paraId="30457C8F" w14:textId="77777777" w:rsidTr="00D77DA8">
        <w:tc>
          <w:tcPr>
            <w:tcW w:w="1838" w:type="dxa"/>
          </w:tcPr>
          <w:p w14:paraId="22B9CFDE" w14:textId="77777777" w:rsidR="00D77DA8" w:rsidRPr="00370F78" w:rsidRDefault="00D77DA8" w:rsidP="00BF3BD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ame:</w:t>
            </w:r>
          </w:p>
        </w:tc>
        <w:tc>
          <w:tcPr>
            <w:tcW w:w="7178" w:type="dxa"/>
          </w:tcPr>
          <w:p w14:paraId="4D682AF9" w14:textId="5F230673" w:rsidR="00D77DA8" w:rsidRPr="00370F78" w:rsidRDefault="00D77DA8" w:rsidP="00BF3BD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r.</w:t>
            </w:r>
            <w:proofErr w:type="spellEnd"/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urizah</w:t>
            </w:r>
            <w:proofErr w:type="spellEnd"/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Md </w:t>
            </w:r>
            <w:proofErr w:type="spellStart"/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gadiran</w:t>
            </w:r>
            <w:proofErr w:type="spellEnd"/>
          </w:p>
        </w:tc>
      </w:tr>
      <w:tr w:rsidR="00D77DA8" w:rsidRPr="00370F78" w14:paraId="2277B53D" w14:textId="77777777" w:rsidTr="00D77DA8">
        <w:tc>
          <w:tcPr>
            <w:tcW w:w="1838" w:type="dxa"/>
          </w:tcPr>
          <w:p w14:paraId="74C83537" w14:textId="77777777" w:rsidR="00D77DA8" w:rsidRPr="00370F78" w:rsidRDefault="00D77DA8" w:rsidP="00BF3BD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esignation:</w:t>
            </w:r>
          </w:p>
        </w:tc>
        <w:tc>
          <w:tcPr>
            <w:tcW w:w="7178" w:type="dxa"/>
          </w:tcPr>
          <w:p w14:paraId="3FAE72D2" w14:textId="58042C42" w:rsidR="00D77DA8" w:rsidRPr="00370F78" w:rsidRDefault="00D77DA8" w:rsidP="00BF3BD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enior Lecturer</w:t>
            </w:r>
          </w:p>
        </w:tc>
      </w:tr>
      <w:tr w:rsidR="00D77DA8" w:rsidRPr="00370F78" w14:paraId="7943DD96" w14:textId="77777777" w:rsidTr="00D77DA8">
        <w:tc>
          <w:tcPr>
            <w:tcW w:w="1838" w:type="dxa"/>
          </w:tcPr>
          <w:p w14:paraId="65709B8E" w14:textId="77777777" w:rsidR="00D77DA8" w:rsidRPr="00370F78" w:rsidRDefault="00D77DA8" w:rsidP="00BF3BD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ffiliation:</w:t>
            </w:r>
          </w:p>
        </w:tc>
        <w:tc>
          <w:tcPr>
            <w:tcW w:w="7178" w:type="dxa"/>
          </w:tcPr>
          <w:p w14:paraId="2C0C91D8" w14:textId="45C8569F" w:rsidR="00D77DA8" w:rsidRPr="00370F78" w:rsidRDefault="00370F78" w:rsidP="00BF3BD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entre for Language Studies, Universiti Tun Hussein Onn Malaysia</w:t>
            </w:r>
          </w:p>
        </w:tc>
      </w:tr>
      <w:tr w:rsidR="00D77DA8" w:rsidRPr="00370F78" w14:paraId="20120922" w14:textId="77777777" w:rsidTr="00D77DA8">
        <w:tc>
          <w:tcPr>
            <w:tcW w:w="1838" w:type="dxa"/>
          </w:tcPr>
          <w:p w14:paraId="3B98C6B1" w14:textId="77777777" w:rsidR="00D77DA8" w:rsidRPr="00370F78" w:rsidRDefault="00D77DA8" w:rsidP="00BF3BD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-mail Address:</w:t>
            </w:r>
          </w:p>
        </w:tc>
        <w:tc>
          <w:tcPr>
            <w:tcW w:w="7178" w:type="dxa"/>
          </w:tcPr>
          <w:p w14:paraId="6F0B503C" w14:textId="32FE87D9" w:rsidR="00D77DA8" w:rsidRPr="00370F78" w:rsidRDefault="00370F78" w:rsidP="00BF3BD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70F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urizah@uthm.edu.my</w:t>
            </w:r>
          </w:p>
        </w:tc>
      </w:tr>
    </w:tbl>
    <w:p w14:paraId="08B855A2" w14:textId="77777777" w:rsidR="00D77DA8" w:rsidRPr="00370F78" w:rsidRDefault="00D77DA8">
      <w:pPr>
        <w:rPr>
          <w:rFonts w:ascii="Times New Roman" w:hAnsi="Times New Roman" w:cs="Times New Roman"/>
          <w:sz w:val="24"/>
          <w:szCs w:val="24"/>
          <w:lang w:val="en-GB"/>
        </w:rPr>
      </w:pPr>
    </w:p>
    <w:sectPr w:rsidR="00D77DA8" w:rsidRPr="00370F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Dc3NjKwsLA0NbZQ0lEKTi0uzszPAykwrAUAh/7IfCwAAAA="/>
  </w:docVars>
  <w:rsids>
    <w:rsidRoot w:val="007A5505"/>
    <w:rsid w:val="00370F78"/>
    <w:rsid w:val="007A5505"/>
    <w:rsid w:val="00D77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88CEF"/>
  <w15:chartTrackingRefBased/>
  <w15:docId w15:val="{5C35058A-C913-4088-80D9-0B5C8316B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A55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16</Words>
  <Characters>66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 FARAH WANI BINTI WAN FAKHRUDDIN</dc:creator>
  <cp:keywords/>
  <dc:description/>
  <cp:lastModifiedBy>WAN FARAH WANI BINTI WAN FAKHRUDDIN</cp:lastModifiedBy>
  <cp:revision>1</cp:revision>
  <dcterms:created xsi:type="dcterms:W3CDTF">2022-05-17T19:02:00Z</dcterms:created>
  <dcterms:modified xsi:type="dcterms:W3CDTF">2022-05-17T19:16:00Z</dcterms:modified>
</cp:coreProperties>
</file>